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3272F499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C1B03">
        <w:t>Command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38841B64" w14:textId="7A3F0905" w:rsidR="001C1B03" w:rsidRPr="001C1B03" w:rsidRDefault="001C1B03" w:rsidP="001C1B03">
      <w:pPr>
        <w:spacing w:after="0" w:line="240" w:lineRule="auto"/>
        <w:ind w:right="720"/>
        <w:rPr>
          <w:rFonts w:asciiTheme="minorBidi" w:hAnsiTheme="minorBidi"/>
          <w:rtl/>
        </w:rPr>
      </w:pPr>
      <w:r w:rsidRPr="001C1B03">
        <w:rPr>
          <w:rFonts w:asciiTheme="minorBidi" w:hAnsiTheme="minorBidi" w:cs="Arial"/>
          <w:rtl/>
        </w:rPr>
        <w:t>השתמשנו ב</w:t>
      </w:r>
      <w:r>
        <w:rPr>
          <w:rFonts w:asciiTheme="minorBidi" w:hAnsiTheme="minorBidi" w:cs="Arial" w:hint="cs"/>
          <w:rtl/>
        </w:rPr>
        <w:t>-</w:t>
      </w:r>
      <w:r w:rsidRPr="001C1B03">
        <w:rPr>
          <w:rFonts w:asciiTheme="minorBidi" w:hAnsiTheme="minorBidi"/>
        </w:rPr>
        <w:t>command design pattern</w:t>
      </w:r>
      <w:r w:rsidRPr="001C1B03">
        <w:rPr>
          <w:rFonts w:asciiTheme="minorBidi" w:hAnsiTheme="minorBidi" w:cs="Arial"/>
          <w:rtl/>
        </w:rPr>
        <w:t xml:space="preserve"> כדי לעטוף את כל המידע הרלוונטי להצגת טופס חדש על המסך בתוך אובייקט יחיד בעל מטודת הפעלה פשוטה.</w:t>
      </w:r>
    </w:p>
    <w:p w14:paraId="03004BC5" w14:textId="3F1BA910" w:rsidR="006B53A8" w:rsidRDefault="001C1B03" w:rsidP="001C1B03">
      <w:pPr>
        <w:spacing w:after="0" w:line="240" w:lineRule="auto"/>
        <w:ind w:right="720"/>
      </w:pPr>
      <w:r w:rsidRPr="001C1B03">
        <w:rPr>
          <w:rFonts w:asciiTheme="minorBidi" w:hAnsiTheme="minorBidi" w:cs="Arial"/>
          <w:rtl/>
        </w:rPr>
        <w:t>אם בעתיד נרצה מכמה חלונות שונים, או מדרכים שונות להפעיל את הטפסים הנ"ל, אז נוכל להשתמש ב</w:t>
      </w:r>
      <w:r w:rsidRPr="001C1B03">
        <w:rPr>
          <w:rFonts w:asciiTheme="minorBidi" w:hAnsiTheme="minorBidi"/>
        </w:rPr>
        <w:t>command</w:t>
      </w:r>
      <w:r w:rsidRPr="001C1B03">
        <w:rPr>
          <w:rFonts w:asciiTheme="minorBidi" w:hAnsiTheme="minorBidi" w:cs="Arial"/>
          <w:rtl/>
        </w:rPr>
        <w:t xml:space="preserve"> של הטופס שאנו מבקשים להפעיל מבלי להתעסק בלוגיקת ההצגה של הטופס שוב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51ECE162" w14:textId="77777777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יצרנו אינטרפייס </w:t>
      </w:r>
      <w:proofErr w:type="spellStart"/>
      <w:r>
        <w:t>ICommand</w:t>
      </w:r>
      <w:proofErr w:type="spellEnd"/>
      <w:r>
        <w:rPr>
          <w:rFonts w:hint="cs"/>
          <w:rtl/>
        </w:rPr>
        <w:t xml:space="preserve"> שמכיל מטודת הפעלה.</w:t>
      </w:r>
    </w:p>
    <w:p w14:paraId="5EAA026F" w14:textId="7AD41FE6" w:rsidR="00CB5E22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את האינטרפייס יורשת מחלקה קונקרטית </w:t>
      </w:r>
      <w:proofErr w:type="spellStart"/>
      <w:r>
        <w:t>RelayCommand</w:t>
      </w:r>
      <w:proofErr w:type="spellEnd"/>
      <w:r>
        <w:rPr>
          <w:rFonts w:hint="cs"/>
          <w:rtl/>
        </w:rPr>
        <w:t xml:space="preserve"> המחזיקה </w:t>
      </w:r>
      <w:r>
        <w:t>action</w:t>
      </w:r>
      <w:r>
        <w:rPr>
          <w:rFonts w:hint="cs"/>
          <w:rtl/>
        </w:rPr>
        <w:t xml:space="preserve"> להפעלה, שאותו מקבלת באיתחול המופע.</w:t>
      </w:r>
    </w:p>
    <w:p w14:paraId="36D8BECE" w14:textId="364298E9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>כל כפתור להצגת טופס חדש משתמש ב-</w:t>
      </w:r>
      <w:r>
        <w:t>command</w:t>
      </w:r>
      <w:r>
        <w:rPr>
          <w:rFonts w:hint="cs"/>
          <w:rtl/>
        </w:rPr>
        <w:t xml:space="preserve"> ספציפי בשבילו. וההפעלה של ה </w:t>
      </w:r>
      <w:r>
        <w:t>command</w:t>
      </w:r>
      <w:r>
        <w:rPr>
          <w:rFonts w:hint="cs"/>
          <w:rtl/>
        </w:rPr>
        <w:t xml:space="preserve"> מתבצעת בלחיצת הכפתור.</w:t>
      </w:r>
    </w:p>
    <w:p w14:paraId="60746F38" w14:textId="60E27F6E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וכפתורים בעלי אותו </w:t>
      </w:r>
      <w:r>
        <w:t>command</w:t>
      </w:r>
      <w:r>
        <w:rPr>
          <w:rFonts w:hint="cs"/>
          <w:rtl/>
        </w:rPr>
        <w:t xml:space="preserve"> יכולים להימצא בכמה מקומות שונים בקוד.</w:t>
      </w:r>
    </w:p>
    <w:p w14:paraId="22F50CF3" w14:textId="7CABC2C5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="009A7F94">
        <w:rPr>
          <w:rFonts w:hint="cs"/>
          <w:color w:val="31849B" w:themeColor="accent5" w:themeShade="BF"/>
        </w:rPr>
        <w:t>UI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r w:rsidR="00406961">
        <w:rPr>
          <w:rFonts w:hint="cs"/>
          <w:color w:val="31849B" w:themeColor="accent5" w:themeShade="BF"/>
          <w:rtl/>
        </w:rPr>
        <w:t xml:space="preserve">תיקיית </w:t>
      </w:r>
      <w:r w:rsidR="009A7F94">
        <w:rPr>
          <w:color w:val="31849B" w:themeColor="accent5" w:themeShade="BF"/>
        </w:rPr>
        <w:t>Comman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68E350A8" w14:textId="22E784F1" w:rsidR="005D0457" w:rsidRDefault="005A0B1C" w:rsidP="006B53A8">
      <w:pPr>
        <w:spacing w:after="0" w:line="240" w:lineRule="auto"/>
        <w:ind w:right="720"/>
        <w:rPr>
          <w:rtl/>
        </w:rPr>
      </w:pPr>
      <w:r>
        <w:rPr>
          <w:noProof/>
        </w:rPr>
        <w:lastRenderedPageBreak/>
        <w:drawing>
          <wp:inline distT="0" distB="0" distL="0" distR="0" wp14:anchorId="26E3E5B2" wp14:editId="614B2524">
            <wp:extent cx="5267325" cy="2883535"/>
            <wp:effectExtent l="0" t="0" r="9525" b="0"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88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C3208" w14:textId="00726018" w:rsidR="00240088" w:rsidRDefault="00240088" w:rsidP="006B53A8">
      <w:pPr>
        <w:spacing w:after="0" w:line="240" w:lineRule="auto"/>
        <w:ind w:right="720"/>
        <w:rPr>
          <w:rtl/>
        </w:rPr>
      </w:pPr>
    </w:p>
    <w:p w14:paraId="3773272C" w14:textId="3947B2FE" w:rsidR="00240088" w:rsidRDefault="00240088" w:rsidP="006B53A8">
      <w:pPr>
        <w:spacing w:after="0" w:line="240" w:lineRule="auto"/>
        <w:ind w:right="720"/>
        <w:rPr>
          <w:rtl/>
        </w:rPr>
      </w:pPr>
    </w:p>
    <w:p w14:paraId="739A3A89" w14:textId="1FBAAB11" w:rsidR="00A4237B" w:rsidRDefault="00A4237B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 w:rsidR="005D0457">
        <w:rPr>
          <w:rFonts w:hint="cs"/>
          <w:rtl/>
        </w:rPr>
        <w:tab/>
      </w:r>
    </w:p>
    <w:p w14:paraId="78CD52D3" w14:textId="4EF81A69" w:rsidR="00240088" w:rsidRDefault="00240088" w:rsidP="005D0457">
      <w:pPr>
        <w:pStyle w:val="Heading3"/>
      </w:pPr>
    </w:p>
    <w:p w14:paraId="1F1A171F" w14:textId="1D7F3A27" w:rsidR="00342F10" w:rsidRDefault="002867F8" w:rsidP="00342F10">
      <w:r>
        <w:rPr>
          <w:rFonts w:hint="cs"/>
          <w:noProof/>
        </w:rPr>
        <w:drawing>
          <wp:inline distT="0" distB="0" distL="0" distR="0" wp14:anchorId="34E6AAD5" wp14:editId="10347DDB">
            <wp:extent cx="5267325" cy="4930775"/>
            <wp:effectExtent l="0" t="0" r="9525" b="3175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3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39F8E" w14:textId="1427A6FF" w:rsidR="00DC1D6B" w:rsidRDefault="00F3171E" w:rsidP="00DC1D6B">
      <w:pPr>
        <w:rPr>
          <w:rtl/>
        </w:rPr>
      </w:pPr>
      <w:r>
        <w:rPr>
          <w:rFonts w:hint="cs"/>
          <w:rtl/>
        </w:rPr>
        <w:t>ה-</w:t>
      </w:r>
      <w:proofErr w:type="spellStart"/>
      <w:r>
        <w:t>Reciver</w:t>
      </w:r>
      <w:proofErr w:type="spellEnd"/>
      <w:r>
        <w:rPr>
          <w:rFonts w:hint="cs"/>
          <w:rtl/>
        </w:rPr>
        <w:t xml:space="preserve"> במקרה שלנו הוא ה </w:t>
      </w:r>
      <w:proofErr w:type="spellStart"/>
      <w:r>
        <w:t>FormFactory</w:t>
      </w:r>
      <w:proofErr w:type="spellEnd"/>
      <w:r>
        <w:rPr>
          <w:rFonts w:hint="cs"/>
          <w:rtl/>
        </w:rPr>
        <w:t>.</w:t>
      </w:r>
    </w:p>
    <w:p w14:paraId="44E8AFBE" w14:textId="5E98720F" w:rsidR="00F3171E" w:rsidRPr="00DC1D6B" w:rsidRDefault="00F3171E" w:rsidP="00342F10">
      <w:pPr>
        <w:rPr>
          <w:rFonts w:hint="cs"/>
          <w:rtl/>
        </w:rPr>
      </w:pPr>
      <w:r>
        <w:rPr>
          <w:rFonts w:hint="cs"/>
          <w:rtl/>
        </w:rPr>
        <w:t>* במקרה שלנו ה</w:t>
      </w:r>
      <w:r w:rsidR="00DC1D6B">
        <w:rPr>
          <w:rFonts w:hint="cs"/>
          <w:rtl/>
        </w:rPr>
        <w:t xml:space="preserve">טופס </w:t>
      </w:r>
      <w:proofErr w:type="spellStart"/>
      <w:r w:rsidR="00DC1D6B">
        <w:t>MainForm</w:t>
      </w:r>
      <w:proofErr w:type="spellEnd"/>
      <w:r w:rsidR="00DC1D6B">
        <w:rPr>
          <w:rFonts w:hint="cs"/>
          <w:rtl/>
        </w:rPr>
        <w:t xml:space="preserve"> </w:t>
      </w:r>
      <w:r>
        <w:rPr>
          <w:rFonts w:hint="cs"/>
          <w:rtl/>
        </w:rPr>
        <w:t xml:space="preserve">הוא ה </w:t>
      </w:r>
      <w:r>
        <w:t>Invoker</w:t>
      </w:r>
      <w:r>
        <w:rPr>
          <w:rFonts w:hint="cs"/>
          <w:rtl/>
        </w:rPr>
        <w:t xml:space="preserve"> בדיזיין, אך אינו משתמש באגרגציה</w:t>
      </w:r>
      <w:r w:rsidR="00DC1D6B">
        <w:rPr>
          <w:rFonts w:hint="cs"/>
          <w:rtl/>
        </w:rPr>
        <w:t xml:space="preserve">, וכן </w:t>
      </w:r>
      <w:proofErr w:type="spellStart"/>
      <w:r w:rsidR="00DC1D6B">
        <w:t>CommandManager</w:t>
      </w:r>
      <w:proofErr w:type="spellEnd"/>
      <w:r w:rsidR="00DC1D6B">
        <w:rPr>
          <w:rFonts w:hint="cs"/>
          <w:rtl/>
        </w:rPr>
        <w:t xml:space="preserve"> הוא ה </w:t>
      </w:r>
      <w:r w:rsidR="00DC1D6B">
        <w:t>Client</w:t>
      </w:r>
      <w:r w:rsidR="00DC1D6B">
        <w:rPr>
          <w:rFonts w:hint="cs"/>
          <w:rtl/>
        </w:rPr>
        <w:t>, שיוצר ושומר בו את הפקודות השונות</w:t>
      </w:r>
      <w:r w:rsidR="00D52AD7">
        <w:rPr>
          <w:rFonts w:hint="cs"/>
          <w:rtl/>
        </w:rPr>
        <w:t xml:space="preserve"> כמחסן (</w:t>
      </w:r>
      <w:r w:rsidR="00D52AD7">
        <w:t>repository</w:t>
      </w:r>
      <w:r w:rsidR="00D52AD7">
        <w:rPr>
          <w:rFonts w:hint="cs"/>
          <w:rtl/>
        </w:rPr>
        <w:t>)</w:t>
      </w:r>
      <w:r w:rsidR="00DC1D6B">
        <w:rPr>
          <w:rFonts w:hint="cs"/>
          <w:rtl/>
        </w:rPr>
        <w:t>.</w:t>
      </w:r>
    </w:p>
    <w:p w14:paraId="563527F8" w14:textId="77777777" w:rsidR="00342F10" w:rsidRPr="00342F10" w:rsidRDefault="00342F10" w:rsidP="00342F10">
      <w:pPr>
        <w:rPr>
          <w:rtl/>
        </w:rPr>
      </w:pPr>
    </w:p>
    <w:p w14:paraId="70262F0D" w14:textId="77777777" w:rsidR="00342F10" w:rsidRDefault="00342F10" w:rsidP="005D0457">
      <w:pPr>
        <w:pStyle w:val="Heading3"/>
      </w:pPr>
    </w:p>
    <w:p w14:paraId="6354DB0C" w14:textId="5FACA750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27698E">
        <w:t>Iterator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77C7195D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</w:t>
      </w:r>
      <w:r w:rsidR="0027698E">
        <w:rPr>
          <w:rFonts w:hint="cs"/>
          <w:sz w:val="20"/>
          <w:szCs w:val="20"/>
          <w:rtl/>
        </w:rPr>
        <w:t>ו אוסף של תמונו</w:t>
      </w:r>
      <w:r w:rsidR="009A7F94">
        <w:rPr>
          <w:rFonts w:hint="cs"/>
          <w:sz w:val="20"/>
          <w:szCs w:val="20"/>
          <w:rtl/>
        </w:rPr>
        <w:t>ת</w:t>
      </w:r>
      <w:r w:rsidR="0027698E">
        <w:rPr>
          <w:rFonts w:hint="cs"/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2D4244A8" w14:textId="50878157" w:rsidR="00B03410" w:rsidRDefault="009A7F94" w:rsidP="00496395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המחלקה </w:t>
      </w:r>
      <w:r>
        <w:rPr>
          <w:sz w:val="20"/>
          <w:szCs w:val="20"/>
        </w:rPr>
        <w:t>Photos</w:t>
      </w:r>
      <w:r>
        <w:rPr>
          <w:rFonts w:hint="cs"/>
          <w:sz w:val="20"/>
          <w:szCs w:val="20"/>
          <w:rtl/>
        </w:rPr>
        <w:t xml:space="preserve"> מממשת ממשק </w:t>
      </w:r>
      <w:proofErr w:type="spellStart"/>
      <w:r>
        <w:rPr>
          <w:sz w:val="20"/>
          <w:szCs w:val="20"/>
        </w:rPr>
        <w:t>IEnumerable</w:t>
      </w:r>
      <w:proofErr w:type="spellEnd"/>
      <w:r>
        <w:rPr>
          <w:sz w:val="20"/>
          <w:szCs w:val="20"/>
        </w:rPr>
        <w:t>&lt;Photo&gt;</w:t>
      </w:r>
      <w:r>
        <w:rPr>
          <w:rFonts w:hint="cs"/>
          <w:sz w:val="20"/>
          <w:szCs w:val="20"/>
          <w:rtl/>
        </w:rPr>
        <w:t>, ומחזיקה אוסף תמונות.</w:t>
      </w:r>
    </w:p>
    <w:p w14:paraId="39AC7C46" w14:textId="193CA374" w:rsidR="009A7F94" w:rsidRPr="008B2ADD" w:rsidRDefault="009A7F94" w:rsidP="00496395">
      <w:pPr>
        <w:spacing w:after="0" w:line="240" w:lineRule="auto"/>
        <w:ind w:right="720"/>
        <w:rPr>
          <w:rFonts w:hint="cs"/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מימוש המטודה </w:t>
      </w:r>
      <w:proofErr w:type="spellStart"/>
      <w:r>
        <w:rPr>
          <w:sz w:val="20"/>
          <w:szCs w:val="20"/>
        </w:rPr>
        <w:t>GetEnumerator</w:t>
      </w:r>
      <w:proofErr w:type="spellEnd"/>
      <w:r>
        <w:rPr>
          <w:sz w:val="20"/>
          <w:szCs w:val="20"/>
        </w:rPr>
        <w:t>&lt;Photo&gt;</w:t>
      </w:r>
      <w:r>
        <w:rPr>
          <w:rFonts w:hint="cs"/>
          <w:sz w:val="20"/>
          <w:szCs w:val="20"/>
          <w:rtl/>
        </w:rPr>
        <w:t xml:space="preserve"> </w:t>
      </w:r>
      <w:r w:rsidR="002A73EF">
        <w:rPr>
          <w:rFonts w:hint="cs"/>
          <w:sz w:val="20"/>
          <w:szCs w:val="20"/>
          <w:rtl/>
        </w:rPr>
        <w:t xml:space="preserve">סה"כ </w:t>
      </w:r>
      <w:r w:rsidR="002A73EF">
        <w:rPr>
          <w:rFonts w:hint="cs"/>
          <w:sz w:val="20"/>
          <w:szCs w:val="20"/>
          <w:rtl/>
        </w:rPr>
        <w:t xml:space="preserve">מחזירה </w:t>
      </w:r>
      <w:r>
        <w:rPr>
          <w:sz w:val="20"/>
          <w:szCs w:val="20"/>
        </w:rPr>
        <w:t>yield</w:t>
      </w:r>
      <w:r>
        <w:rPr>
          <w:rFonts w:hint="cs"/>
          <w:sz w:val="20"/>
          <w:szCs w:val="20"/>
          <w:rtl/>
        </w:rPr>
        <w:t xml:space="preserve"> של האוסף.</w:t>
      </w:r>
    </w:p>
    <w:p w14:paraId="7AEE69A5" w14:textId="5131D986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="00517284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</w:t>
      </w:r>
      <w:r w:rsidR="00517284">
        <w:rPr>
          <w:color w:val="31849B" w:themeColor="accent5" w:themeShade="BF"/>
        </w:rPr>
        <w:t>Photo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203E9DCC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1D384DEA" w14:textId="08EF886B" w:rsidR="0099289E" w:rsidRDefault="0099289E" w:rsidP="0099289E">
      <w:pPr>
        <w:spacing w:after="0" w:line="240" w:lineRule="auto"/>
        <w:ind w:left="720" w:right="720"/>
      </w:pPr>
    </w:p>
    <w:p w14:paraId="423032EB" w14:textId="68511F8D" w:rsidR="008B2ADD" w:rsidRPr="008B2ADD" w:rsidRDefault="0023314D" w:rsidP="005D0457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noProof/>
        </w:rPr>
        <w:drawing>
          <wp:inline distT="0" distB="0" distL="0" distR="0" wp14:anchorId="0B344449" wp14:editId="6F2C52BF">
            <wp:extent cx="5262245" cy="3332480"/>
            <wp:effectExtent l="0" t="0" r="0" b="1270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245" cy="33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6034EE5" w:rsidR="006B3CCD" w:rsidRDefault="006B3CCD" w:rsidP="006B3CCD">
      <w:pPr>
        <w:spacing w:after="0" w:line="240" w:lineRule="auto"/>
        <w:ind w:right="720"/>
        <w:rPr>
          <w:rtl/>
        </w:rPr>
      </w:pPr>
    </w:p>
    <w:p w14:paraId="07F67280" w14:textId="4C8F396B" w:rsidR="0023314D" w:rsidRDefault="0023314D" w:rsidP="006B3CCD">
      <w:pPr>
        <w:spacing w:after="0" w:line="240" w:lineRule="auto"/>
        <w:ind w:right="720"/>
        <w:rPr>
          <w:rtl/>
        </w:rPr>
      </w:pPr>
      <w:r>
        <w:rPr>
          <w:noProof/>
          <w:sz w:val="20"/>
          <w:szCs w:val="20"/>
        </w:rPr>
        <w:drawing>
          <wp:inline distT="0" distB="0" distL="0" distR="0" wp14:anchorId="2D9AA8CC" wp14:editId="214A554E">
            <wp:extent cx="3852191" cy="2114901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680" cy="21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8572A" w14:textId="5755B8DF" w:rsidR="00E620B2" w:rsidRDefault="00E620B2">
      <w:pPr>
        <w:bidi w:val="0"/>
        <w:spacing w:after="200"/>
        <w:rPr>
          <w:rtl/>
        </w:rPr>
      </w:pPr>
      <w:r>
        <w:rPr>
          <w:rtl/>
        </w:rPr>
        <w:br w:type="page"/>
      </w:r>
    </w:p>
    <w:p w14:paraId="6C7D5115" w14:textId="77777777" w:rsidR="00E620B2" w:rsidRDefault="00E620B2" w:rsidP="00440BD1">
      <w:pPr>
        <w:pStyle w:val="Heading3"/>
        <w:rPr>
          <w:rtl/>
        </w:rPr>
      </w:pPr>
    </w:p>
    <w:p w14:paraId="3B6A56D7" w14:textId="582DD4AF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E170BC">
        <w:rPr>
          <w:rFonts w:hint="cs"/>
        </w:rPr>
        <w:t>XXX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526FE166" w:rsidR="00440BD1" w:rsidRDefault="00E170BC" w:rsidP="00440BD1">
      <w:pPr>
        <w:spacing w:after="0" w:line="240" w:lineRule="auto"/>
        <w:ind w:right="720"/>
      </w:pPr>
      <w:r>
        <w:rPr>
          <w:rFonts w:hint="cs"/>
          <w:rtl/>
        </w:rPr>
        <w:t>להשלים</w:t>
      </w:r>
      <w:r w:rsidR="00440BD1"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1EFD8D66" w:rsidR="00440BD1" w:rsidRDefault="00E170BC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>להשלים</w:t>
      </w:r>
    </w:p>
    <w:p w14:paraId="48340F1A" w14:textId="1D341479" w:rsidR="00440BD1" w:rsidRPr="00CA5A19" w:rsidRDefault="00000EBE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proofErr w:type="spellStart"/>
      <w:r w:rsidRPr="00CA5A19">
        <w:rPr>
          <w:color w:val="31849B" w:themeColor="accent5" w:themeShade="BF"/>
        </w:rPr>
        <w:t>AlbumFacade</w:t>
      </w:r>
      <w:proofErr w:type="spellEnd"/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405F964A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2E157132" w14:textId="3ECC9E0A" w:rsidR="00440BD1" w:rsidRDefault="00440BD1" w:rsidP="00440BD1">
      <w:pPr>
        <w:spacing w:after="0" w:line="240" w:lineRule="auto"/>
        <w:ind w:right="720"/>
        <w:rPr>
          <w:noProof/>
          <w:rtl/>
        </w:rPr>
      </w:pPr>
    </w:p>
    <w:p w14:paraId="4AD7C265" w14:textId="77777777" w:rsidR="00E620B2" w:rsidRDefault="00E620B2" w:rsidP="00440BD1">
      <w:pPr>
        <w:spacing w:after="0" w:line="240" w:lineRule="auto"/>
        <w:ind w:right="720"/>
      </w:pP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4781B785" w14:textId="77777777" w:rsidR="00440BD1" w:rsidRDefault="00440BD1" w:rsidP="00440BD1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566A43E7" w14:textId="77777777" w:rsidR="00440BD1" w:rsidRDefault="00440BD1" w:rsidP="00440BD1">
      <w:pPr>
        <w:spacing w:after="0" w:line="240" w:lineRule="auto"/>
        <w:ind w:left="360" w:right="720"/>
      </w:pPr>
      <w:r>
        <w:rPr>
          <w:rFonts w:hint="cs"/>
          <w:rtl/>
        </w:rPr>
        <w:tab/>
      </w:r>
    </w:p>
    <w:p w14:paraId="6C62DD19" w14:textId="1FB185FF" w:rsidR="005D0457" w:rsidRDefault="005D0457" w:rsidP="00440BD1">
      <w:pPr>
        <w:rPr>
          <w:noProof/>
          <w:rtl/>
        </w:rPr>
      </w:pPr>
    </w:p>
    <w:p w14:paraId="786E393C" w14:textId="77777777" w:rsidR="00E620B2" w:rsidRDefault="00E620B2" w:rsidP="00440BD1"/>
    <w:p w14:paraId="2F112AFA" w14:textId="47CF0828" w:rsidR="00B70D60" w:rsidRPr="00647529" w:rsidRDefault="00B70D60" w:rsidP="00652D76">
      <w:pPr>
        <w:bidi w:val="0"/>
        <w:spacing w:after="200"/>
        <w:rPr>
          <w:rtl/>
        </w:rPr>
      </w:pPr>
    </w:p>
    <w:sectPr w:rsidR="00B70D60" w:rsidRPr="00647529" w:rsidSect="006B53A8">
      <w:headerReference w:type="default" r:id="rId13"/>
      <w:footerReference w:type="default" r:id="rId14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2BCC4" w14:textId="77777777" w:rsidR="00636BA6" w:rsidRDefault="00636BA6" w:rsidP="00D171E7">
      <w:pPr>
        <w:spacing w:after="0" w:line="240" w:lineRule="auto"/>
      </w:pPr>
      <w:r>
        <w:separator/>
      </w:r>
    </w:p>
  </w:endnote>
  <w:endnote w:type="continuationSeparator" w:id="0">
    <w:p w14:paraId="041D02E9" w14:textId="77777777" w:rsidR="00636BA6" w:rsidRDefault="00636BA6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7A168" w14:textId="77777777" w:rsidR="00636BA6" w:rsidRDefault="00636BA6" w:rsidP="00D171E7">
      <w:pPr>
        <w:spacing w:after="0" w:line="240" w:lineRule="auto"/>
      </w:pPr>
      <w:r>
        <w:separator/>
      </w:r>
    </w:p>
  </w:footnote>
  <w:footnote w:type="continuationSeparator" w:id="0">
    <w:p w14:paraId="53E0C3D5" w14:textId="77777777" w:rsidR="00636BA6" w:rsidRDefault="00636BA6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QUArWUrEiwAAAA="/>
  </w:docVars>
  <w:rsids>
    <w:rsidRoot w:val="00850EA0"/>
    <w:rsid w:val="00000EBE"/>
    <w:rsid w:val="0000335D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0CFE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0F69DB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1B03"/>
    <w:rsid w:val="001C3CBB"/>
    <w:rsid w:val="001C4FF2"/>
    <w:rsid w:val="001C6E52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521A"/>
    <w:rsid w:val="00225C9D"/>
    <w:rsid w:val="00232ABB"/>
    <w:rsid w:val="0023314D"/>
    <w:rsid w:val="00240088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765C6"/>
    <w:rsid w:val="0027698E"/>
    <w:rsid w:val="00280634"/>
    <w:rsid w:val="0028634E"/>
    <w:rsid w:val="002867F8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A73EF"/>
    <w:rsid w:val="002B0471"/>
    <w:rsid w:val="002B0C87"/>
    <w:rsid w:val="002C0A7A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2F10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06961"/>
    <w:rsid w:val="00415C3C"/>
    <w:rsid w:val="00420F72"/>
    <w:rsid w:val="0042167B"/>
    <w:rsid w:val="00421EE7"/>
    <w:rsid w:val="0042409E"/>
    <w:rsid w:val="00435747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17B2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1728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B1C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36BA6"/>
    <w:rsid w:val="00640AB0"/>
    <w:rsid w:val="00642935"/>
    <w:rsid w:val="0064467B"/>
    <w:rsid w:val="00644A4E"/>
    <w:rsid w:val="0064695D"/>
    <w:rsid w:val="00647529"/>
    <w:rsid w:val="00652D76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1E8E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1A1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85D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687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B17"/>
    <w:rsid w:val="008E6D8A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289E"/>
    <w:rsid w:val="00994000"/>
    <w:rsid w:val="00994D05"/>
    <w:rsid w:val="00996462"/>
    <w:rsid w:val="009A111C"/>
    <w:rsid w:val="009A1ACE"/>
    <w:rsid w:val="009A22BD"/>
    <w:rsid w:val="009A7F94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7EEE"/>
    <w:rsid w:val="00B300EA"/>
    <w:rsid w:val="00B3143D"/>
    <w:rsid w:val="00B31E0F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9E3"/>
    <w:rsid w:val="00BD1B0B"/>
    <w:rsid w:val="00BD56CD"/>
    <w:rsid w:val="00BD628B"/>
    <w:rsid w:val="00BF059A"/>
    <w:rsid w:val="00BF40AB"/>
    <w:rsid w:val="00BF4549"/>
    <w:rsid w:val="00BF77CF"/>
    <w:rsid w:val="00C002D2"/>
    <w:rsid w:val="00C006F4"/>
    <w:rsid w:val="00C02C01"/>
    <w:rsid w:val="00C0605E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2AD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1D6B"/>
    <w:rsid w:val="00DC2A3B"/>
    <w:rsid w:val="00DC46B7"/>
    <w:rsid w:val="00DD3239"/>
    <w:rsid w:val="00DE0E36"/>
    <w:rsid w:val="00DE426C"/>
    <w:rsid w:val="00DE5C1F"/>
    <w:rsid w:val="00DF0025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170BC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0B2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73E8"/>
    <w:rsid w:val="00F27DCC"/>
    <w:rsid w:val="00F3171E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4</Pages>
  <Words>343</Words>
  <Characters>196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 </cp:lastModifiedBy>
  <cp:revision>91</cp:revision>
  <cp:lastPrinted>2013-08-01T09:12:00Z</cp:lastPrinted>
  <dcterms:created xsi:type="dcterms:W3CDTF">2013-11-24T18:21:00Z</dcterms:created>
  <dcterms:modified xsi:type="dcterms:W3CDTF">2021-09-15T09:55:00Z</dcterms:modified>
</cp:coreProperties>
</file>